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7301E4" w:rsidRDefault="00633090">
      <w:pPr>
        <w:pStyle w:val="Title"/>
        <w:jc w:val="center"/>
      </w:pPr>
      <w:bookmarkStart w:id="0" w:name="_na9qq168k5s7" w:colFirst="0" w:colLast="0"/>
      <w:bookmarkEnd w:id="0"/>
      <w:r>
        <w:t>Translate Words Challenge</w:t>
      </w:r>
    </w:p>
    <w:p w14:paraId="00000002" w14:textId="491F2C3C" w:rsidR="007301E4" w:rsidRDefault="00633090">
      <w:r>
        <w:t>The task at ha</w:t>
      </w:r>
      <w:r w:rsidR="005F6A4D">
        <w:t>n</w:t>
      </w:r>
      <w:r>
        <w:t>d is that, given a text file, replace all possible words in English to French using any programming language of choice</w:t>
      </w:r>
    </w:p>
    <w:p w14:paraId="00000003" w14:textId="77777777" w:rsidR="007301E4" w:rsidRDefault="007301E4"/>
    <w:p w14:paraId="00000004" w14:textId="77777777" w:rsidR="007301E4" w:rsidRDefault="00633090">
      <w:pPr>
        <w:pStyle w:val="Heading1"/>
      </w:pPr>
      <w:bookmarkStart w:id="1" w:name="_2sf917di5n5y" w:colFirst="0" w:colLast="0"/>
      <w:bookmarkEnd w:id="1"/>
      <w:r>
        <w:t>What is the input?</w:t>
      </w:r>
    </w:p>
    <w:p w14:paraId="00000005" w14:textId="3ACC8F77" w:rsidR="007301E4" w:rsidRDefault="00633090">
      <w:pPr>
        <w:numPr>
          <w:ilvl w:val="0"/>
          <w:numId w:val="2"/>
        </w:numPr>
      </w:pPr>
      <w:r>
        <w:t xml:space="preserve">A text file that has more than one lakh lines. The file is </w:t>
      </w:r>
      <w:r w:rsidRPr="00633090">
        <w:rPr>
          <w:u w:val="single"/>
        </w:rPr>
        <w:t>t8.shakespeare.txt</w:t>
      </w:r>
      <w:r w:rsidRPr="00633090">
        <w:rPr>
          <w:b/>
          <w:u w:val="single"/>
        </w:rPr>
        <w:t>.</w:t>
      </w:r>
    </w:p>
    <w:p w14:paraId="00000006" w14:textId="2C455D21" w:rsidR="007301E4" w:rsidRDefault="00633090">
      <w:pPr>
        <w:numPr>
          <w:ilvl w:val="0"/>
          <w:numId w:val="2"/>
        </w:numPr>
      </w:pPr>
      <w:r>
        <w:t xml:space="preserve">A replace words list that has </w:t>
      </w:r>
      <w:r w:rsidR="00FA2CCC">
        <w:t>1000 words</w:t>
      </w:r>
      <w:r>
        <w:t xml:space="preserve">. The words in the list should be replaced with case being maintained. The file is </w:t>
      </w:r>
      <w:r w:rsidRPr="00633090">
        <w:rPr>
          <w:u w:val="single"/>
        </w:rPr>
        <w:t>find_words.txt</w:t>
      </w:r>
    </w:p>
    <w:p w14:paraId="00000007" w14:textId="77777777" w:rsidR="007301E4" w:rsidRDefault="00633090">
      <w:pPr>
        <w:pStyle w:val="Heading1"/>
      </w:pPr>
      <w:bookmarkStart w:id="2" w:name="_7gndq1ottj0y" w:colFirst="0" w:colLast="0"/>
      <w:bookmarkEnd w:id="2"/>
      <w:r>
        <w:t>What needs to be done?</w:t>
      </w:r>
    </w:p>
    <w:p w14:paraId="00000008" w14:textId="77777777" w:rsidR="007301E4" w:rsidRDefault="00633090">
      <w:pPr>
        <w:numPr>
          <w:ilvl w:val="0"/>
          <w:numId w:val="3"/>
        </w:numPr>
      </w:pPr>
      <w:r>
        <w:t>Find an English to French dictionary</w:t>
      </w:r>
    </w:p>
    <w:p w14:paraId="00000009" w14:textId="77777777" w:rsidR="007301E4" w:rsidRDefault="00633090">
      <w:pPr>
        <w:numPr>
          <w:ilvl w:val="0"/>
          <w:numId w:val="3"/>
        </w:numPr>
      </w:pPr>
      <w:r>
        <w:t>Read the text file, replace words and dictionary</w:t>
      </w:r>
    </w:p>
    <w:p w14:paraId="0000000A" w14:textId="77777777" w:rsidR="007301E4" w:rsidRDefault="00633090">
      <w:pPr>
        <w:numPr>
          <w:ilvl w:val="0"/>
          <w:numId w:val="3"/>
        </w:numPr>
      </w:pPr>
      <w:r>
        <w:t>Find all words that in the replace words list that has a replacement in the dictionary</w:t>
      </w:r>
    </w:p>
    <w:p w14:paraId="0000000B" w14:textId="77777777" w:rsidR="007301E4" w:rsidRDefault="00633090">
      <w:pPr>
        <w:numPr>
          <w:ilvl w:val="0"/>
          <w:numId w:val="3"/>
        </w:numPr>
      </w:pPr>
      <w:r>
        <w:t>Replace the words in the text file</w:t>
      </w:r>
    </w:p>
    <w:p w14:paraId="0000000C" w14:textId="77777777" w:rsidR="007301E4" w:rsidRDefault="00633090">
      <w:pPr>
        <w:numPr>
          <w:ilvl w:val="0"/>
          <w:numId w:val="3"/>
        </w:numPr>
      </w:pPr>
      <w:r>
        <w:t>save the processed file</w:t>
      </w:r>
    </w:p>
    <w:p w14:paraId="0000000D" w14:textId="77777777" w:rsidR="007301E4" w:rsidRDefault="00633090">
      <w:pPr>
        <w:pStyle w:val="Heading1"/>
      </w:pPr>
      <w:bookmarkStart w:id="3" w:name="_74xgwc5llgo1" w:colFirst="0" w:colLast="0"/>
      <w:bookmarkEnd w:id="3"/>
      <w:r>
        <w:t>What is the expected output?</w:t>
      </w:r>
    </w:p>
    <w:p w14:paraId="0000000E" w14:textId="77777777" w:rsidR="007301E4" w:rsidRDefault="00633090">
      <w:pPr>
        <w:numPr>
          <w:ilvl w:val="0"/>
          <w:numId w:val="1"/>
        </w:numPr>
      </w:pPr>
      <w:r>
        <w:t>Unique list of words that was replaced with French words from the dictionary</w:t>
      </w:r>
    </w:p>
    <w:p w14:paraId="0000000F" w14:textId="77777777" w:rsidR="007301E4" w:rsidRDefault="00633090">
      <w:pPr>
        <w:numPr>
          <w:ilvl w:val="0"/>
          <w:numId w:val="1"/>
        </w:numPr>
      </w:pPr>
      <w:r>
        <w:t>Number of times a word was replace</w:t>
      </w:r>
    </w:p>
    <w:p w14:paraId="00000010" w14:textId="77777777" w:rsidR="007301E4" w:rsidRDefault="00633090">
      <w:pPr>
        <w:numPr>
          <w:ilvl w:val="0"/>
          <w:numId w:val="1"/>
        </w:numPr>
      </w:pPr>
      <w:r>
        <w:t>Frequency of each word replaced</w:t>
      </w:r>
    </w:p>
    <w:p w14:paraId="00000011" w14:textId="6C6980F5" w:rsidR="007301E4" w:rsidRDefault="00633090">
      <w:pPr>
        <w:numPr>
          <w:ilvl w:val="0"/>
          <w:numId w:val="1"/>
        </w:numPr>
      </w:pPr>
      <w:r>
        <w:t xml:space="preserve">Accuracy of the replace in terms of all </w:t>
      </w:r>
      <w:r w:rsidR="00FA2CCC">
        <w:t>occurrences</w:t>
      </w:r>
      <w:r>
        <w:t>, casing and special characters to be maintained accurately</w:t>
      </w:r>
    </w:p>
    <w:p w14:paraId="00000012" w14:textId="77777777" w:rsidR="007301E4" w:rsidRDefault="00633090">
      <w:pPr>
        <w:numPr>
          <w:ilvl w:val="0"/>
          <w:numId w:val="1"/>
        </w:numPr>
      </w:pPr>
      <w:r>
        <w:t>Time taken to process</w:t>
      </w:r>
    </w:p>
    <w:p w14:paraId="00000013" w14:textId="77777777" w:rsidR="007301E4" w:rsidRDefault="00633090">
      <w:pPr>
        <w:numPr>
          <w:ilvl w:val="0"/>
          <w:numId w:val="1"/>
        </w:numPr>
      </w:pPr>
      <w:r>
        <w:t>Memory taken to process</w:t>
      </w:r>
    </w:p>
    <w:p w14:paraId="00000014" w14:textId="77777777" w:rsidR="007301E4" w:rsidRDefault="007301E4"/>
    <w:p w14:paraId="00000015" w14:textId="77777777" w:rsidR="007301E4" w:rsidRDefault="007301E4"/>
    <w:sectPr w:rsidR="007301E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C90F48"/>
    <w:multiLevelType w:val="multilevel"/>
    <w:tmpl w:val="ED7A1B4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6880E7F"/>
    <w:multiLevelType w:val="multilevel"/>
    <w:tmpl w:val="A08831C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8A43B06"/>
    <w:multiLevelType w:val="multilevel"/>
    <w:tmpl w:val="40BCCC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tzSyNDUyNzUyNjdT0lEKTi0uzszPAykwqgUALjB/FywAAAA="/>
  </w:docVars>
  <w:rsids>
    <w:rsidRoot w:val="007301E4"/>
    <w:rsid w:val="005F6A4D"/>
    <w:rsid w:val="00633090"/>
    <w:rsid w:val="007301E4"/>
    <w:rsid w:val="00FA2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023782"/>
  <w15:docId w15:val="{87205A94-F6B1-48DB-90D5-C39550F09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6</Words>
  <Characters>838</Characters>
  <Application>Microsoft Office Word</Application>
  <DocSecurity>0</DocSecurity>
  <Lines>6</Lines>
  <Paragraphs>1</Paragraphs>
  <ScaleCrop>false</ScaleCrop>
  <Company/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reeram S Raj</cp:lastModifiedBy>
  <cp:revision>4</cp:revision>
  <dcterms:created xsi:type="dcterms:W3CDTF">2020-11-23T04:28:00Z</dcterms:created>
  <dcterms:modified xsi:type="dcterms:W3CDTF">2020-12-02T07:53:00Z</dcterms:modified>
</cp:coreProperties>
</file>